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ceris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d-limonene; coumarin; 1-(1,2,3,4,5,6,7,8-octahydro-2,3,8,8-tetramethyl-2-naphthyl)ethan-1-one; (E)-1-(2,6,6-trimethyl-1,3-cyclohexadien-1-yl)-2-buten-1-one; benzyl salicylate; Acétate de 4-tert-butylcyclohexyl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Inhalación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de peso corporal Animal: rat, Animal sex: male, Guideline: OECD Guideline 401 (Acute Oral Toxicity), 95% CL: 1,33 - 1,54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cer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d-limonene ; benzaldehyde ; 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d-limonene ; benzaldehyde ; anisaldehyde ; benzyl benzoat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ceri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B749E-68D0-4A3D-B9E9-EC8CA92264F0}"/>
</file>

<file path=customXml/itemProps3.xml><?xml version="1.0" encoding="utf-8"?>
<ds:datastoreItem xmlns:ds="http://schemas.openxmlformats.org/officeDocument/2006/customXml" ds:itemID="{6B61CBA2-A878-4A28-83F3-B5779A7D0A3B}"/>
</file>

<file path=customXml/itemProps4.xml><?xml version="1.0" encoding="utf-8"?>
<ds:datastoreItem xmlns:ds="http://schemas.openxmlformats.org/officeDocument/2006/customXml" ds:itemID="{2091DEE7-9B12-4C71-B768-C76642C85A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